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5E94" w:rsidRDefault="00FB7A0C">
      <w:pPr>
        <w:pStyle w:val="Title"/>
      </w:pPr>
      <w:r>
        <w:t>Addison’s disease associated with advanced HIV may explain the high mortality</w:t>
      </w:r>
    </w:p>
    <w:p w:rsidR="00815E94" w:rsidRDefault="00FB7A0C">
      <w:pPr>
        <w:pStyle w:val="Author"/>
      </w:pPr>
      <w:r>
        <w:t>Dr Joseph B Sempa</w:t>
      </w:r>
    </w:p>
    <w:p w:rsidR="00815E94" w:rsidRDefault="00FB7A0C">
      <w:pPr>
        <w:pStyle w:val="Date"/>
      </w:pPr>
      <w:r>
        <w:t>2024-10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37536599"/>
        <w:docPartObj>
          <w:docPartGallery w:val="Table of Contents"/>
          <w:docPartUnique/>
        </w:docPartObj>
      </w:sdtPr>
      <w:sdtContent>
        <w:p w:rsidR="00815E94" w:rsidRDefault="00FB7A0C">
          <w:pPr>
            <w:pStyle w:val="TOCHeading"/>
          </w:pPr>
          <w:r>
            <w:t>Table of Contents</w:t>
          </w:r>
        </w:p>
        <w:p w:rsidR="00815E94" w:rsidRDefault="00FB7A0C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815E94" w:rsidRDefault="00FB7A0C">
      <w:pPr>
        <w:pStyle w:val="Heading1"/>
      </w:pPr>
      <w:bookmarkStart w:id="0" w:name="baseline-table"/>
      <w:r>
        <w:t>Baseline table</w:t>
      </w:r>
    </w:p>
    <w:p w:rsidR="00815E94" w:rsidRDefault="00FB7A0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**Baseline table**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020"/>
        <w:gridCol w:w="778"/>
        <w:gridCol w:w="2025"/>
      </w:tblGrid>
      <w:tr w:rsidR="00815E94" w:rsidTr="00815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7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5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, median (IQR) (years)</w:t>
            </w:r>
          </w:p>
        </w:tc>
        <w:tc>
          <w:tcPr>
            <w:tcW w:w="7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2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0 (31.0, 43.0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, n(%)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3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2 (51.0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 (49.0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, n(%)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3 (78.2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 (21.8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, median (IQR) (days)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12.0, 21.0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ight los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0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 (86.2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iral load, log10 copies/ml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7 (7.2, 12.3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berculosi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5 (83.9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TB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1 (63.4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PTB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19.9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yptococcus neoforman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.4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neumoni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11.2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ph aureu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Kaposis sarcom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1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tomegaloviru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SV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.4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pB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.2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ndid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6.3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/c diff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4.2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rvo B1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yphili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.2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 menigiti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1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TI / Leptospirosi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3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CP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0.9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VID-1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4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rocysticercosi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4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0 (15.0, 63.0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 X1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 (3.7, 8.2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 X1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4, 1.8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1.5, 8.3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 (37.4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9.4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ifampicin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8.1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luconazol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13.4%)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iate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4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 (22.7%)</w:t>
            </w:r>
          </w:p>
        </w:tc>
      </w:tr>
      <w:tr w:rsidR="00815E94" w:rsidTr="00815E94">
        <w:trPr>
          <w:jc w:val="center"/>
        </w:trPr>
        <w:tc>
          <w:tcPr>
            <w:tcW w:w="7823" w:type="dxa"/>
            <w:gridSpan w:val="3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</w:tbl>
    <w:p w:rsidR="00815E94" w:rsidRDefault="00FB7A0C">
      <w:pPr>
        <w:pStyle w:val="Heading1"/>
      </w:pPr>
      <w:bookmarkStart w:id="1" w:name="table-1"/>
      <w:bookmarkEnd w:id="0"/>
      <w:r>
        <w:t>Table 1</w:t>
      </w:r>
    </w:p>
    <w:p w:rsidR="00815E94" w:rsidRDefault="00FB7A0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Table 2: ARV status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020"/>
        <w:gridCol w:w="2025"/>
        <w:gridCol w:w="2025"/>
        <w:gridCol w:w="1181"/>
      </w:tblGrid>
      <w:tr w:rsidR="00815E94" w:rsidTr="00815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4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Ye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0 (31.0, 43.0)</w:t>
            </w:r>
          </w:p>
        </w:tc>
        <w:tc>
          <w:tcPr>
            <w:tcW w:w="202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0 (32.0, 43.0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Gender, n(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 (49.4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(53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 (50.6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46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, n(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1 (75.4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83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loured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 (23.1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16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2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, median (IQR) (days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12.0, 21.0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10.0, 21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ight los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4 (86.9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2 (85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1 (6.1, 12.4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8 (7.8, 12.3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berculosi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6 (82.7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 (86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TB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 (63.9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 (62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PTB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19.7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20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yptococcus neoforman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6.9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neumonia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1.0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11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ph aureu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aposis sarcoma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9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tomegaloviru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3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SV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9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pB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.9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3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ndida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6.9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/c diff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3.2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5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rvo B1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yphili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4.3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 menigiti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2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UTI / Leptospirosi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2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CP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4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VID-1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6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rocysticercosi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0 (14.0, 63.3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0 (16.0, 61.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 X10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 (3.4, 7.7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 (4.0, 8.9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 X109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4, 3.4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4, 1.3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1.4, 8.3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3 (1.7, 7.4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8.7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10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ifampicin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6.4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11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luconazole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3.0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4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iates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28.0%)</w:t>
            </w:r>
          </w:p>
        </w:tc>
        <w:tc>
          <w:tcPr>
            <w:tcW w:w="202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14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815E94" w:rsidTr="00815E94">
        <w:trPr>
          <w:jc w:val="center"/>
        </w:trPr>
        <w:tc>
          <w:tcPr>
            <w:tcW w:w="10251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815E94" w:rsidTr="00815E94">
        <w:trPr>
          <w:jc w:val="center"/>
        </w:trPr>
        <w:tc>
          <w:tcPr>
            <w:tcW w:w="10251" w:type="dxa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Pearson's Chi-squared test; Fisher's exact test</w:t>
            </w:r>
          </w:p>
        </w:tc>
      </w:tr>
    </w:tbl>
    <w:p w:rsidR="00815E94" w:rsidRDefault="00FB7A0C">
      <w:pPr>
        <w:pStyle w:val="Heading1"/>
      </w:pPr>
      <w:bookmarkStart w:id="2" w:name="table-1.2"/>
      <w:bookmarkEnd w:id="1"/>
      <w:r>
        <w:t>Table 1.2</w:t>
      </w:r>
    </w:p>
    <w:p w:rsidR="00815E94" w:rsidRDefault="00FB7A0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Table 3: Patient presentation by CD4 count category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3235"/>
        <w:gridCol w:w="1324"/>
        <w:gridCol w:w="1263"/>
        <w:gridCol w:w="1279"/>
        <w:gridCol w:w="1321"/>
        <w:gridCol w:w="938"/>
      </w:tblGrid>
      <w:tr w:rsidR="00815E94" w:rsidTr="00FB7A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4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0 - 3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34 - 6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5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67 - 10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2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, median (IQR) (years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0 (31.0, 43.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.0 (30.0, 42.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0 (32.0, 43.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0 (33.0, 46.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8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, n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0 (51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 (50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5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4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 (4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 (49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43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5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, n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9 (78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 (8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 (7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73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119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21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52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(19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5 (2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26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, median (IQR) (days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12.0, 2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14.0, 2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11.8, 21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7.0, 2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6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ight lo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7 (86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3 (87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 (8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4 (83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7 (7.2, 12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6 (9.3, 12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9 (6.3, 12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3 (3.9, 10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berculos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3 (8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 (8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 (86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8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T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9 (6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 (65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 (5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6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PT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20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 (1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26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0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yptococcus neoforma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neumoni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1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12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ph aure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aposis sarcom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6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tomegalovir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S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p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ndi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6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/c dif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4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4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rvo B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yphil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 menigit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TI / Leptospiros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0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VID-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rocysticercos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White cell count X1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 (3.7, 8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 (2.9, 7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 (4.2, 8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 (4.5, 9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 X1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4, 1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 (0.3, 1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5, 4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8, 3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1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4 (1.5, 8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4 (1.0, 5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6 (1.9, 15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1 (2.9, 11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3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 (3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3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40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36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9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10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B medi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ungal medi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ifampici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9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luconazo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13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17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iat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5 (22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2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20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25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815E94" w:rsidTr="00FB7A0C">
        <w:trPr>
          <w:jc w:val="center"/>
        </w:trPr>
        <w:tc>
          <w:tcPr>
            <w:tcW w:w="0" w:type="auto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ruskal-Wallis rank sum test; Pearson's Chi-squared test; Fisher's exact test</w:t>
            </w:r>
          </w:p>
        </w:tc>
      </w:tr>
    </w:tbl>
    <w:p w:rsidR="00815E94" w:rsidRDefault="00FB7A0C">
      <w:pPr>
        <w:pStyle w:val="Heading1"/>
      </w:pPr>
      <w:bookmarkStart w:id="3" w:name="a-tibble-3-17"/>
      <w:bookmarkEnd w:id="2"/>
      <w:r>
        <w:t>A tibble: 3 × 17</w:t>
      </w:r>
    </w:p>
    <w:p w:rsidR="00815E94" w:rsidRDefault="00FB7A0C">
      <w:pPr>
        <w:pStyle w:val="FirstParagraph"/>
      </w:pPr>
      <w:r>
        <w:t xml:space="preserve">Group .y. group1 group2 n1 n2 statistic df p p.adj           1 Random cort… resu… Adren… No Ad… 27 407 -8.91 38.2 7.17e-11 2.15e-10 2 Basal corti… resu… Adren… No Ad… 27 124 -6.51 58.6 1.88e- 8 5.64e- 8 3 Stimulated … resu… Adren… No Ad… 27 121 -14.5 61.7 1.36e-21 4.08e-21 # ℹ 7 more variables: p.adj.signif , y.position , # groups , x , xmin , xmax , p.adj_1  png 2 # A tibble: 2 × 16 Group .y. group1 group2 n1 n2 statistic df p p.adj p.adj.signif           </w:t>
      </w:r>
      <w:r>
        <w:br/>
        <w:t>1 ART … CD4 … No Yes 341 207 -0.00582 447. 0.995 1 ns</w:t>
      </w:r>
      <w:r>
        <w:br/>
        <w:t>2 Kidn… CD4 … No Yes 496 52 0.328 61.4 0.744 1 ns</w:t>
      </w:r>
      <w:r>
        <w:br/>
        <w:t># ℹ 5 more variables: y.position , groups , x , # xmin , xmax  png 2</w:t>
      </w:r>
    </w:p>
    <w:p w:rsidR="00815E94" w:rsidRDefault="00FB7A0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Table 3.1: addisons disease and medication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08"/>
        <w:gridCol w:w="2056"/>
        <w:gridCol w:w="1884"/>
        <w:gridCol w:w="1554"/>
        <w:gridCol w:w="1432"/>
        <w:gridCol w:w="1181"/>
      </w:tblGrid>
      <w:tr w:rsidR="00815E94" w:rsidTr="00815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0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5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88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 A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2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5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A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3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815E94" w:rsidTr="00815E94">
        <w:trPr>
          <w:jc w:val="center"/>
        </w:trPr>
        <w:tc>
          <w:tcPr>
            <w:tcW w:w="220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205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 (37.4%)</w:t>
            </w:r>
          </w:p>
        </w:tc>
        <w:tc>
          <w:tcPr>
            <w:tcW w:w="188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 (38.1%)</w:t>
            </w:r>
          </w:p>
        </w:tc>
        <w:tc>
          <w:tcPr>
            <w:tcW w:w="155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0.0%)</w:t>
            </w:r>
          </w:p>
        </w:tc>
        <w:tc>
          <w:tcPr>
            <w:tcW w:w="143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22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9.4%)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8.9%)</w:t>
            </w:r>
          </w:p>
        </w:tc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5.0%)</w:t>
            </w:r>
          </w:p>
        </w:tc>
        <w:tc>
          <w:tcPr>
            <w:tcW w:w="14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815E94" w:rsidTr="00815E94">
        <w:trPr>
          <w:jc w:val="center"/>
        </w:trPr>
        <w:tc>
          <w:tcPr>
            <w:tcW w:w="22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TB medicatio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.5%)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.7%)</w:t>
            </w:r>
          </w:p>
        </w:tc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3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220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ungal medication</w:t>
            </w:r>
          </w:p>
        </w:tc>
        <w:tc>
          <w:tcPr>
            <w:tcW w:w="205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1%)</w:t>
            </w:r>
          </w:p>
        </w:tc>
        <w:tc>
          <w:tcPr>
            <w:tcW w:w="188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1%)</w:t>
            </w:r>
          </w:p>
        </w:tc>
        <w:tc>
          <w:tcPr>
            <w:tcW w:w="155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43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10315" w:type="dxa"/>
            <w:gridSpan w:val="6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  <w:tr w:rsidR="00815E94" w:rsidTr="00815E94">
        <w:trPr>
          <w:jc w:val="center"/>
        </w:trPr>
        <w:tc>
          <w:tcPr>
            <w:tcW w:w="10315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</w:t>
            </w:r>
          </w:p>
        </w:tc>
      </w:tr>
    </w:tbl>
    <w:p w:rsidR="00815E94" w:rsidRDefault="00FB7A0C">
      <w:pPr>
        <w:pStyle w:val="BodyText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nalysis_file_tabl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15E94" w:rsidRDefault="00FB7A0C">
      <w:pPr>
        <w:pStyle w:val="Heading1"/>
      </w:pPr>
      <w:bookmarkStart w:id="4" w:name="Xd354d3bbee763095ac645bbb92b3cf868988e0c"/>
      <w:bookmarkEnd w:id="3"/>
      <w:r>
        <w:t>Table 2: comparing Addisons status with other variables</w:t>
      </w:r>
    </w:p>
    <w:p w:rsidR="00815E94" w:rsidRDefault="00FB7A0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Table 2: Should compare Total AI with Non-AI patients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2740"/>
        <w:gridCol w:w="1183"/>
        <w:gridCol w:w="1183"/>
        <w:gridCol w:w="910"/>
        <w:gridCol w:w="1183"/>
        <w:gridCol w:w="1284"/>
        <w:gridCol w:w="877"/>
      </w:tblGrid>
      <w:tr w:rsidR="00815E94" w:rsidTr="00F63A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n-AI vs AI</w:t>
            </w:r>
          </w:p>
        </w:tc>
        <w:tc>
          <w:tcPr>
            <w:tcW w:w="0" w:type="auto"/>
            <w:gridSpan w:val="3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PAI vs SAI patients</w:t>
            </w:r>
          </w:p>
        </w:tc>
      </w:tr>
      <w:tr w:rsidR="00815E94" w:rsidTr="00F63A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o-A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2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A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, median (IQR) (years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0 (31.0, 43.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0 (32.0, 47.5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0 (32.0, 48.5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.0 (35.0, 45.0)</w:t>
            </w:r>
          </w:p>
        </w:tc>
        <w:tc>
          <w:tcPr>
            <w:tcW w:w="0" w:type="auto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bookmarkStart w:id="5" w:name="_GoBack"/>
            <w:bookmarkEnd w:id="5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, n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 (5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51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8 (49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, n(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0 (7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85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7 (2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4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, median (IQR) (days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12.0, 2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0 (14.0, 27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0 (14.0, 30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0 (7.0, 12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ight lo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5 (8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8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7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0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iral load (log10 Copies/mL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7 (7.1, 12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0 (10.7, 11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5 (10.5, 10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6 (11.6, 1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berculos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4 (8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7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8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T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0 (64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PT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 (19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yptococcus neoforman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3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3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neumoni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1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ph aure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aposis sarcom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0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tomegaloviru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SV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p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ndid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/c dif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4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arvo B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yphil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 menigit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TI / Leptospiros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CP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0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VID-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rocysticercosi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0 (15.0, 63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 (13.5, 49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0 (10.0, 48.8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.0 (25.5, 6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 X1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 (3.8, 8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2 (2.8, 8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 (2.8, 1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3.0, 5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 X10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 (0.4, 1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5, 1.2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5, 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1.3, 1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 (1.5, 8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 (0.9, 1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5 (1.0, 1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9, 0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 mmol/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.0 (130.0, 137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.0 (133.0, 137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.5 (134.0, 137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.0 (131.5, 136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 mmol/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 (3.6, 4.6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3.3, 4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 (3.3, 4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 (3.3, 3.9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 g/d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 (7.4, 10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 (7.6, 10.4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7 (7.6, 10.7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2 (7.9, 10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systolic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2.0 (102.0, 125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.0 (102.5, 128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8.0 (99.5, 129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.0 (120.0, 123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diastolic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.0 (60.0, 79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0 (66.5, 80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0 (60.0, 80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.0 (70.0, 82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rt ra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.0 (79.0, 108.5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.0 (78.5, 107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.0 (76.8, 102.3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.0 (88.0, 111.0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Hypoten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ak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7 (85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7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ired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8 (85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85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9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or appetit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9 (76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8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8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85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reased pigmentation of the ski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 (5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7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3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6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use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 (53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59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5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omit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 (2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3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2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iking for salt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5 (5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70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7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71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glycaemi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conscious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arrhoe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4 (4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9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zzines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 (48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hock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orexi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9 (4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9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axillary and pubic hair, if fema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0 (31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1 (4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4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 (19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1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Any postural drop in blood pressu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4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sence of anaemi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7 (59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4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57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rtal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44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5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4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6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 (38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8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18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ifampici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8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luconazo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 (1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0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2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iate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2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44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gridSpan w:val="7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gridSpan w:val="7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Pearson's Chi-squared test; Fisher's exact test</w:t>
            </w:r>
          </w:p>
        </w:tc>
      </w:tr>
      <w:tr w:rsidR="00815E94" w:rsidTr="00F63A98">
        <w:trPr>
          <w:jc w:val="center"/>
        </w:trPr>
        <w:tc>
          <w:tcPr>
            <w:tcW w:w="0" w:type="auto"/>
            <w:gridSpan w:val="7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Fisher's Exact Test for Count Data; Wilcoxon rank sum exact test; Fisher's Exact Test for Count Data with simulated 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br/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ab/>
              <w:t xml:space="preserve"> (based on 2000 replicates)</w:t>
            </w:r>
          </w:p>
        </w:tc>
      </w:tr>
    </w:tbl>
    <w:p w:rsidR="00815E94" w:rsidRDefault="00FB7A0C">
      <w:pPr>
        <w:pStyle w:val="Heading1"/>
      </w:pPr>
      <w:bookmarkStart w:id="6" w:name="table-2.2-cause-of-moratlity"/>
      <w:bookmarkEnd w:id="4"/>
      <w:r>
        <w:lastRenderedPageBreak/>
        <w:t>Table 2.2: Cause of moratlity</w:t>
      </w:r>
    </w:p>
    <w:p w:rsidR="00815E94" w:rsidRDefault="00FB7A0C">
      <w:pPr>
        <w:pStyle w:val="Heading1"/>
      </w:pPr>
      <w:bookmarkStart w:id="7" w:name="dotplot"/>
      <w:bookmarkEnd w:id="6"/>
      <w:r>
        <w:t>Dotplot</w:t>
      </w:r>
    </w:p>
    <w:p w:rsidR="00815E94" w:rsidRDefault="00FB7A0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nalysis_file_table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analysis_file_table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analysis_file_table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>png 2 png 2 png 2</w:t>
      </w:r>
    </w:p>
    <w:p w:rsidR="00815E94" w:rsidRDefault="00FB7A0C">
      <w:pPr>
        <w:pStyle w:val="Heading1"/>
      </w:pPr>
      <w:bookmarkStart w:id="8" w:name="table-3-bivariate-table"/>
      <w:bookmarkEnd w:id="7"/>
      <w:r>
        <w:t>Table 3: Bivariate table</w:t>
      </w:r>
    </w:p>
    <w:p w:rsidR="00815E94" w:rsidRDefault="00FB7A0C">
      <w:pPr>
        <w:pStyle w:val="Heading1"/>
      </w:pPr>
      <w:bookmarkStart w:id="9" w:name="X25bba8e14d3d2cfc29336120acd0fe99fa4562e"/>
      <w:bookmarkEnd w:id="8"/>
      <w:r>
        <w:t>Table 3a: Deep dive on Addison’s disease patients</w:t>
      </w:r>
    </w:p>
    <w:p w:rsidR="00815E94" w:rsidRDefault="00FB7A0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Mortality: Non-AI vs AI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020"/>
        <w:gridCol w:w="2392"/>
        <w:gridCol w:w="2960"/>
        <w:gridCol w:w="1181"/>
      </w:tblGrid>
      <w:tr w:rsidR="00815E94" w:rsidTr="00815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I death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96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ive without A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7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, median (IQR) (years)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39, 48)</w:t>
            </w:r>
          </w:p>
        </w:tc>
        <w:tc>
          <w:tcPr>
            <w:tcW w:w="296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31, 42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, n(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 (48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2 (51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, n(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1 (80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19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, median (IQR) (days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0, 14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, 21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ight lo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5 (92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Viral load (log10 Copies/mL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 (NA, NA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14 (8.01, 12.12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berculos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0 (87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yptococcus neoforman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neumon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4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ph aureu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aposis sarcom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tomegaloviru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SV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pB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ndid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5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/c diff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4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rvo B1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yphil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 menigit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TI / Leptospiros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CP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VID-1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0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rocysticercos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7, 55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15, 63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 X10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 (5.3, 27.5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 (3.8, 8.2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 X10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 (NA, NA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 (0.3, 1.8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 (NA, NA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, 8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 mmol/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.5 (133.0, 139.0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.0 (130.0, 137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 mmol/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5 (3.62, 4.00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15 (3.80, 4.6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 g/d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5 (7.65, 10.47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90 (7.50, 10.6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systolic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 (120, 130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 (101, 127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diastolic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65, 80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60, 76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Heart rat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70, 104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80, 111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tensio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8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ak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8 (86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ired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0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7 (89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or appetit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0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0 (76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reased pigmentation of the ski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7.5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47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use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 (50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omiting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9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iking for salt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 (62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glycaem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conscious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arrhoe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42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zzi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 (46.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hock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orex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46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axillary and pubic hair, if fema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 (31.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 (52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y postural drop in blood pressur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sence of anaem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3 (54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5 (38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(8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ifampici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8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luconazo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2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iate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0.0%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28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remental_cortiso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7, 107)</w:t>
            </w:r>
          </w:p>
        </w:tc>
        <w:tc>
          <w:tcPr>
            <w:tcW w:w="296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 (194, 383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815E94" w:rsidTr="00815E94">
        <w:trPr>
          <w:jc w:val="center"/>
        </w:trPr>
        <w:tc>
          <w:tcPr>
            <w:tcW w:w="11553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815E94" w:rsidTr="00815E94">
        <w:trPr>
          <w:jc w:val="center"/>
        </w:trPr>
        <w:tc>
          <w:tcPr>
            <w:tcW w:w="11553" w:type="dxa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Fisher's exact test</w:t>
            </w:r>
          </w:p>
        </w:tc>
      </w:tr>
    </w:tbl>
    <w:p w:rsidR="00815E94" w:rsidRDefault="00FB7A0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Table 2.2.1: Mortality; PAI SAI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020"/>
        <w:gridCol w:w="2392"/>
        <w:gridCol w:w="2392"/>
        <w:gridCol w:w="1181"/>
      </w:tblGrid>
      <w:tr w:rsidR="00815E94" w:rsidTr="00815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A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rtality with Addisons disease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 median (IQR) (years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5 (37.0, 41.8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.0 (41.3, 49.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, n(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, n(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, median (IQR) (days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3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12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3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28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54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ndom cortiso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2.5 (263.0, 359.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3.5 (252.0, 335.8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asal cortiso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3.5 (161.0, 336.3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.5 (237.5, 361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imulated cortiso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.0 (307.5, 409.3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6.5 (320.8, 427.8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ACTH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.6 (83.8, 185.8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0 (22.7, 34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0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remental_cortiso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6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systolic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5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diastolic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7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rt rat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1.0 (101.8, 122.5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.0 (65.8, 80.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tensio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ak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ired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or appetit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ight lo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reased pigmentation of the ski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0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use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omiting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iking for salt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glycaem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conscious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arrhoe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zzi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hock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orex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axillary and pubic hair, if fema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y postural drop in blood pressur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sence of anaem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Tuberculos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7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8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TB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PTB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yptococcus neoforman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neumon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ph aureu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aposis sarcom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tomegaloviru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SV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pB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ndid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/c diff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rvo B1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yphil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 menigit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TI / Leptospiros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CP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VID-1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rocysticercos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iral load (log10 Copies/mL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 (NA, NA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 (NA, NA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46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 mmol/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4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 mmol/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79999995231628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29999995231628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9999990463257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0000004768372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79999995231628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000009536743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40000009536743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 g/d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3 (9.7, 11.2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 (6.4, 10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 X10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 (4.6, 5.9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9 (6.8, 37.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 X10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 (NA, NA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 (NA, NA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ddisons diseas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1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10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ifampici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luconazo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66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iate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3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10985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dian (IQR)</w:t>
            </w:r>
          </w:p>
        </w:tc>
      </w:tr>
      <w:tr w:rsidR="00815E94" w:rsidTr="00815E94">
        <w:trPr>
          <w:jc w:val="center"/>
        </w:trPr>
        <w:tc>
          <w:tcPr>
            <w:tcW w:w="10985" w:type="dxa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exact test; Fisher's exact test</w:t>
            </w:r>
          </w:p>
        </w:tc>
      </w:tr>
    </w:tbl>
    <w:p w:rsidR="00815E94" w:rsidRDefault="00FB7A0C">
      <w:pPr>
        <w:pStyle w:val="TableCaption"/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</w:pBdr>
        <w:spacing w:before="60" w:after="60"/>
        <w:ind w:left="60" w:right="60"/>
        <w:jc w:val="center"/>
      </w:pPr>
      <w:r>
        <w:t>Mortality: Non-AI vs AI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020"/>
        <w:gridCol w:w="2392"/>
        <w:gridCol w:w="2392"/>
        <w:gridCol w:w="1181"/>
        <w:gridCol w:w="2759"/>
        <w:gridCol w:w="2392"/>
        <w:gridCol w:w="1181"/>
      </w:tblGrid>
      <w:tr w:rsidR="00815E94" w:rsidTr="00815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5965" w:type="dxa"/>
            <w:gridSpan w:val="3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rtality: Non-AI vs AI</w:t>
            </w:r>
          </w:p>
        </w:tc>
        <w:tc>
          <w:tcPr>
            <w:tcW w:w="6332" w:type="dxa"/>
            <w:gridSpan w:val="3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 Mortality among only Addisons disease patients</w:t>
            </w:r>
          </w:p>
        </w:tc>
      </w:tr>
      <w:tr w:rsidR="00815E94" w:rsidTr="00815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4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liv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ed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, median (IQR) (years)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32, 44)</w:t>
            </w: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39, 48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275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, n(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53.9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46.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thnicity, n(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 Africa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 (81.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9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8.4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uration of current illness, median (IQR) (days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4, 21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0, 14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10.0 (286.5, 3,356.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6.0 (9.0, 3,630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andom cortiso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8 (405, 636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7 (252, 342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4.0 (243.0, 382.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6.5 (252.0, 342.3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asal cortiso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3 (408, 608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4 (201, 36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0.0 (197.0, 339.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3.5 (201.0, 364.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imulated cortiso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8 (624, 908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 (321, 426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9.0 (334.0, 467.5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5.0 (320.8, 425.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CTH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22, 56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25, 84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3 (13.6, 56.1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4 (24.9, 83.8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ight lo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89.2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iral load (log10 Copies/mL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8 (7.6, 12.6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 (NA, NA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60516730587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uberculos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 (85.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PTB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2 (65.2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PTB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18.4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ryptococcus neoforman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neumon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9.9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aph aureu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aposis sarcom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ytomegaloviru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6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SV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pB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ndid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/c diff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arvo B1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yphil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8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 menigit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UTI / Leptospiros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CP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OVID-1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rocysticercosi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2, 57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17, 5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.0 (9.0, 49.5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.0 (17.0, 55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hite cell count X10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 (3.8, 8.2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 (5.3, 27.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2.5, 5.7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 (5.3, 27.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ymphocyte count X109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 (0.4, 1.7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 (NA, NA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60000014305115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0000009536743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0000002384186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0999994277954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33.5999984741211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NA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, 8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 (NA, NA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dium mmol/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.0 (129.0, 137.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.5 (133.0, 139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3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.0 (134.0, 136.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6.5 (133.0, 139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tassium mmol/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0 (3.50, 4.6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5 (3.62, 4.0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 (3.0, 4.1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 (3.6, 4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aemoglobin g/d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35 (7.10, 9.6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5 (7.65, 10.47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4 (7.6, 9.9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4 (7.7, 10.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systolic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0 (100, 122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8 (120, 13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2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.0 (108.0, 125.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.5 (120.0, 129.5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BP (diastolic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60, 8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65, 8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.0 (70.0, 79.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.5 (65.0, 80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eart rat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 (80, 108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 (70, 104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.0 (83.5, 111.5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7.0 (70.0, 103.8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tensio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12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eak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87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Tired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 (89.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0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0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or appetit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82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0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0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reased pigmentation of the ski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(60.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7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5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7.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ause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6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omiting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28.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iking for salt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(60.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ypoglycaem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conscious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arrhoe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6 (50.8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zzines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52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7.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hock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norex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52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Loss of axillary and pubic hair, if fema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26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t applicab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48.1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25.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Any postural drop in blood pressur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5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esence of anaemia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2 (63.6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5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(43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9.9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incremental_cortisol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0 (175, 356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7, 107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.0 (95.0, 179.0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.0 (17.0, 107.0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Rifampicin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11.3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luconazol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4.9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6.7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piates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4.9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 at enrolment median (IQR) (years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.0 (29.5, 39.5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.5 (39.3, 47.8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ddisons disease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I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4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I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275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0.0%)</w:t>
            </w:r>
          </w:p>
        </w:tc>
        <w:tc>
          <w:tcPr>
            <w:tcW w:w="239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60.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17317" w:type="dxa"/>
            <w:gridSpan w:val="7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an (IQR); n (%)</w:t>
            </w:r>
          </w:p>
        </w:tc>
      </w:tr>
      <w:tr w:rsidR="00815E94" w:rsidTr="00815E94">
        <w:trPr>
          <w:jc w:val="center"/>
        </w:trPr>
        <w:tc>
          <w:tcPr>
            <w:tcW w:w="17317" w:type="dxa"/>
            <w:gridSpan w:val="7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Fisher's exact test; Wilcoxon rank sum exact test</w:t>
            </w:r>
          </w:p>
        </w:tc>
      </w:tr>
      <w:tr w:rsidR="00815E94" w:rsidTr="00815E94">
        <w:trPr>
          <w:jc w:val="center"/>
        </w:trPr>
        <w:tc>
          <w:tcPr>
            <w:tcW w:w="17317" w:type="dxa"/>
            <w:gridSpan w:val="7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3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 sum test; Fisher's exact test; Wilcoxon rank sum exact test; Pearson's Chi-squared test</w:t>
            </w:r>
          </w:p>
        </w:tc>
      </w:tr>
    </w:tbl>
    <w:p w:rsidR="00815E94" w:rsidRDefault="00FB7A0C">
      <w:pPr>
        <w:pStyle w:val="Heading1"/>
      </w:pPr>
      <w:bookmarkStart w:id="10" w:name="table-4-multivariate-table-mortality"/>
      <w:bookmarkEnd w:id="9"/>
      <w:r>
        <w:t>Table 4: Multivariate table mortality</w:t>
      </w:r>
    </w:p>
    <w:p w:rsidR="00815E94" w:rsidRDefault="00FB7A0C">
      <w:pPr>
        <w:pStyle w:val="FirstParagraph"/>
      </w:pPr>
      <w:r>
        <w:t xml:space="preserve">iter imp variable 1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</w:t>
      </w:r>
      <w:r>
        <w:lastRenderedPageBreak/>
        <w:t xml:space="preserve">Presence_of_anaemia 1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2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2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2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2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2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3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3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3 3 Age_at_enrolment Gender Duration_of_current_illness cd4 Sodium </w:t>
      </w:r>
      <w:r>
        <w:lastRenderedPageBreak/>
        <w:t xml:space="preserve">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3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3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4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4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4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4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4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5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5 2 Age_at_enrolment Gender Duration_of_current_illness cd4 Sodium Potassium_mmol_L Haemoglobin White_cell_count Random_cortisol ACTH BP_systolic </w:t>
      </w:r>
      <w:r>
        <w:lastRenderedPageBreak/>
        <w:t xml:space="preserve">BP_diastolic Heart_rate Hypotension Weakness Poor_appetite Weight_loss Increased_pigmentation_skin Nausea Vomiting Liking_for_salt Hypoglycaemia Loss_of_consciousness Diarrhoea Shock Any_postural_drop_in_blood_pressure Presence_of_anaemia 5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5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5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6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6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6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6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6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7 1 Age_at_enrolment Gender Duration_of_current_illness cd4 Sodium Potassium_mmol_L Haemoglobin White_cell_count Random_cortisol ACTH BP_systolic BP_diastolic Heart_rate Hypotension Weakness Poor_appetite Weight_loss </w:t>
      </w:r>
      <w:r>
        <w:lastRenderedPageBreak/>
        <w:t xml:space="preserve">Increased_pigmentation_skin Nausea Vomiting Liking_for_salt Hypoglycaemia Loss_of_consciousness Diarrhoea Shock Any_postural_drop_in_blood_pressure Presence_of_anaemia 7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7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7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7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8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8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8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8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8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</w:t>
      </w:r>
      <w:r>
        <w:lastRenderedPageBreak/>
        <w:t xml:space="preserve">Loss_of_consciousness Diarrhoea Shock Any_postural_drop_in_blood_pressure Presence_of_anaemia 9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9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9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9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9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0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0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0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0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</w:t>
      </w:r>
      <w:r>
        <w:lastRenderedPageBreak/>
        <w:t xml:space="preserve">Presence_of_anaemia 10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1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1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1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1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1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2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2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2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2 4 Age_at_enrolment Gender Duration_of_current_illness cd4 </w:t>
      </w:r>
      <w:r>
        <w:lastRenderedPageBreak/>
        <w:t xml:space="preserve">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2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3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3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3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3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3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4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4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4 3 Age_at_enrolment Gender Duration_of_current_illness cd4 Sodium Potassium_mmol_L Haemoglobin White_cell_count Random_cortisol ACTH </w:t>
      </w:r>
      <w:r>
        <w:lastRenderedPageBreak/>
        <w:t xml:space="preserve">BP_systolic BP_diastolic Heart_rate Hypotension Weakness Poor_appetite Weight_loss Increased_pigmentation_skin Nausea Vomiting Liking_for_salt Hypoglycaemia Loss_of_consciousness Diarrhoea Shock Any_postural_drop_in_blood_pressure Presence_of_anaemia 14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4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5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5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5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5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5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6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6 2 Age_at_enrolment Gender Duration_of_current_illness cd4 Sodium Potassium_mmol_L Haemoglobin White_cell_count Random_cortisol ACTH BP_systolic BP_diastolic Heart_rate Hypotension Weakness Poor_appetite Weight_loss </w:t>
      </w:r>
      <w:r>
        <w:lastRenderedPageBreak/>
        <w:t xml:space="preserve">Increased_pigmentation_skin Nausea Vomiting Liking_for_salt Hypoglycaemia Loss_of_consciousness Diarrhoea Shock Any_postural_drop_in_blood_pressure Presence_of_anaemia 16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6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6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7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7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7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7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7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8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</w:t>
      </w:r>
      <w:r>
        <w:lastRenderedPageBreak/>
        <w:t xml:space="preserve">Loss_of_consciousness Diarrhoea Shock Any_postural_drop_in_blood_pressure Presence_of_anaemia 18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8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8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8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9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9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9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9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19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</w:t>
      </w:r>
      <w:r>
        <w:lastRenderedPageBreak/>
        <w:t>Presence_of_anaemia 20 1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20 2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20 3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20 4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 20 5 Age_at_enrolment Gender Duration_of_current_illness cd4 Sodium Potassium_mmol_L Haemoglobin White_cell_count Random_cortisol ACTH BP_systolic BP_diastolic Heart_rate Hypotension Weakness Poor_appetite Weight_loss Increased_pigmentation_skin Nausea Vomiting Liking_for_salt Hypoglycaemia Loss_of_consciousness Diarrhoea Shock Any_postural_drop_in_blood_pressure Presence_of_anaemia</w:t>
      </w:r>
    </w:p>
    <w:p w:rsidR="00815E94" w:rsidRDefault="00FB7A0C">
      <w:pPr>
        <w:pStyle w:val="BodyText"/>
      </w:pPr>
      <w:r>
        <w:t>Call: NULL</w:t>
      </w:r>
    </w:p>
    <w:p w:rsidR="00815E94" w:rsidRDefault="00FB7A0C">
      <w:pPr>
        <w:pStyle w:val="BodyText"/>
      </w:pPr>
      <w:r>
        <w:t>Coefficients: Estimate Std. Error z value Pr(&gt;|z|)</w:t>
      </w:r>
      <w:r>
        <w:br/>
        <w:t xml:space="preserve">(Intercept) -3.8291438 1.4689621 -2.607 0.009142 ** Random_cortisol 0.0023018 0.0006231 3.694 0.000221 </w:t>
      </w:r>
      <w:r>
        <w:rPr>
          <w:b/>
          <w:bCs/>
          <w:i/>
          <w:iCs/>
        </w:rPr>
        <w:t xml:space="preserve"> BP_systolic -0.0258304 0.0077709 -3.324 0.000887 </w:t>
      </w:r>
      <w:r>
        <w:t xml:space="preserve"> Loss_of_consciousness 1.3385296 0.8940006 1.497 0.134332</w:t>
      </w:r>
      <w:r>
        <w:br/>
        <w:t>Opiates -0.4990573 0.2630541 -1.897 0.057806 .</w:t>
      </w:r>
      <w:r>
        <w:br/>
        <w:t>discharged 1.4076597 0.6380137 2.206 0.027362 *</w:t>
      </w:r>
      <w:r>
        <w:br/>
        <w:t>BP_diastolic 0.0310194 0.0104035 2.982 0.002867 ** Liking_for_salt 0.2469938 0.2092821 1.180 0.237922</w:t>
      </w:r>
      <w:r>
        <w:br/>
        <w:t>Nausea 0.3870176 0.2117475 1.828 0.067590 .</w:t>
      </w:r>
      <w:r>
        <w:br/>
        <w:t>— Signif. codes: 0 ‘</w:t>
      </w:r>
      <w:r>
        <w:rPr>
          <w:b/>
          <w:bCs/>
          <w:i/>
          <w:iCs/>
        </w:rPr>
        <w:t>’ 0.001 ’</w:t>
      </w:r>
      <w:r>
        <w:rPr>
          <w:i/>
          <w:iCs/>
        </w:rPr>
        <w:t>’ 0.01 ’</w:t>
      </w:r>
      <w:r>
        <w:t>’ 0.05 ‘.’ 0.1 ’ ’ 1</w:t>
      </w:r>
    </w:p>
    <w:p w:rsidR="00815E94" w:rsidRDefault="00FB7A0C">
      <w:pPr>
        <w:pStyle w:val="BodyText"/>
      </w:pPr>
      <w:r>
        <w:t>(Dispersion parameter for binomial family taken to be 1)</w:t>
      </w:r>
    </w:p>
    <w:p w:rsidR="00815E94" w:rsidRDefault="00FB7A0C">
      <w:pPr>
        <w:pStyle w:val="SourceCode"/>
      </w:pPr>
      <w:r>
        <w:rPr>
          <w:rStyle w:val="VerbatimChar"/>
        </w:rPr>
        <w:t>Null deviance: 649.06  on 553  degrees of freedom</w:t>
      </w:r>
    </w:p>
    <w:p w:rsidR="00815E94" w:rsidRDefault="00FB7A0C">
      <w:pPr>
        <w:pStyle w:val="FirstParagraph"/>
      </w:pPr>
      <w:r>
        <w:t>Residual deviance: 593.27 on 545 degrees of freedom AIC: 611.27</w:t>
      </w:r>
    </w:p>
    <w:p w:rsidR="00815E94" w:rsidRDefault="00FB7A0C">
      <w:pPr>
        <w:pStyle w:val="BodyText"/>
      </w:pPr>
      <w:r>
        <w:t>Number of Fisher Scoring iterations: 5</w:t>
      </w:r>
    </w:p>
    <w:p w:rsidR="00815E94" w:rsidRDefault="00FB7A0C">
      <w:pPr>
        <w:pStyle w:val="BodyText"/>
      </w:pPr>
      <w:r>
        <w:lastRenderedPageBreak/>
        <w:t>Generalized Linear Model</w:t>
      </w:r>
    </w:p>
    <w:p w:rsidR="00815E94" w:rsidRDefault="00FB7A0C">
      <w:pPr>
        <w:pStyle w:val="BodyText"/>
      </w:pPr>
      <w:r>
        <w:t>554 samples 8 predictor</w:t>
      </w:r>
    </w:p>
    <w:p w:rsidR="00815E94" w:rsidRDefault="00FB7A0C">
      <w:pPr>
        <w:pStyle w:val="BodyText"/>
      </w:pPr>
      <w:r>
        <w:t>No pre-processing Resampling: Cross-Validated (5 fold) Summary of sample sizes: 443, 443, 443, 443, 444 Resampling results:</w:t>
      </w:r>
    </w:p>
    <w:p w:rsidR="00815E94" w:rsidRDefault="00FB7A0C">
      <w:pPr>
        <w:pStyle w:val="BodyText"/>
      </w:pPr>
      <w:r>
        <w:t>RMSE Rsquared MAE</w:t>
      </w:r>
      <w:r>
        <w:br/>
        <w:t>0.4286379 0.08454833 0.3616647</w:t>
      </w:r>
    </w:p>
    <w:p w:rsidR="00815E94" w:rsidRDefault="00FB7A0C">
      <w:pPr>
        <w:pStyle w:val="Heading1"/>
      </w:pPr>
      <w:bookmarkStart w:id="11" w:name="Xe09ecf91c82dc4b2301135389190a5a5ecc87a0"/>
      <w:bookmarkEnd w:id="10"/>
      <w:r>
        <w:t>Table 5 univariate analysis for addisson’s diseas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020"/>
        <w:gridCol w:w="778"/>
        <w:gridCol w:w="1512"/>
        <w:gridCol w:w="1389"/>
        <w:gridCol w:w="1181"/>
      </w:tblGrid>
      <w:tr w:rsidR="00815E94" w:rsidTr="00815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7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</w:t>
            </w:r>
          </w:p>
        </w:tc>
        <w:tc>
          <w:tcPr>
            <w:tcW w:w="151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 at enrolment</w:t>
            </w:r>
          </w:p>
        </w:tc>
        <w:tc>
          <w:tcPr>
            <w:tcW w:w="7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7</w:t>
            </w:r>
          </w:p>
        </w:tc>
        <w:tc>
          <w:tcPr>
            <w:tcW w:w="151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7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, n(%)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8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, 2.1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hnicity, n(%)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8, 1.6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ation of current illness, median (IQR) (days)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4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ight los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5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, 2.1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10 viral load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, 1.8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uberculosi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7, 1.8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TB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, 0.8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PTB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8, 5.5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Cryptococcus neoforman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8, 36.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neumoni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3, 2.9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ph aureu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26,53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posis sarcom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9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0, 25.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ytomegaloviru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26,53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SV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8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, 16.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pB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, 9.57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andid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, 2.8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/c diff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arvo B1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,526,53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, NA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yphili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 menigiti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TI / Leptospirosi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CP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VID-1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urocysticercosi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 CD4 count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 cell count X1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, 1.0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ymphocyte count X1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4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6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, 0.8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odium mmol/L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8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7, 1.54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tassium mmol/L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6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5, 1.1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aemoglobin g/dL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2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P (systolic)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P (diastolic)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8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, 1.0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y postural drop in blood pressur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1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, 6.6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art rat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7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otension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2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, 1.8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aknes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3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, 1.72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irednes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4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, 3.50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or appetit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, 4.2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creased pigmentation of the skin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0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8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, 1.3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use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3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9, 2.9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omiting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2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4, 2.49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iking for salt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1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3, 5.1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5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oglycaemi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1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ss of consciousnes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rrhoe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1, 1.1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zzines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0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9, 2.43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hock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4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orexi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2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7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, 1.0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9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esence of anaemia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ALS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2, 1.56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T exposure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, 1.08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idney medication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9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4, 5.9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</w:t>
            </w: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rtality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</w:t>
            </w: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—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815E94" w:rsidTr="00815E94">
        <w:trPr>
          <w:jc w:val="center"/>
        </w:trPr>
        <w:tc>
          <w:tcPr>
            <w:tcW w:w="502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815E94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51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0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, 4.3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</w:t>
            </w:r>
          </w:p>
        </w:tc>
      </w:tr>
      <w:tr w:rsidR="00815E94" w:rsidTr="00815E94">
        <w:trPr>
          <w:jc w:val="center"/>
        </w:trPr>
        <w:tc>
          <w:tcPr>
            <w:tcW w:w="9880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</w:tbl>
    <w:p w:rsidR="00815E94" w:rsidRDefault="00FB7A0C">
      <w:pPr>
        <w:pStyle w:val="FirstParagraph"/>
      </w:pPr>
      <w:r>
        <w:t xml:space="preserve">iter imp variable 1 1 BP_diastolic Weakness Diarrhoea Sodium Lymphocyte_count Weight_loss Anorexia Neutrophils Total.CD4.count Potassium Duration_of_current_illness Age_at_enrolment Gender 1 2 BP_diastolic Weakness Diarrhoea Sodium Lymphocyte_count Weight_loss Anorexia Neutrophils Total.CD4.count Potassium Duration_of_current_illness Age_at_enrolment Gender 1 3 BP_diastolic Weakness Diarrhoea Sodium Lymphocyte_count Weight_loss Anorexia Neutrophils Total.CD4.count Potassium Duration_of_current_illness Age_at_enrolment Gender 1 4 BP_diastolic Weakness Diarrhoea Sodium Lymphocyte_count Weight_loss Anorexia Neutrophils Total.CD4.count Potassium Duration_of_current_illness Age_at_enrolment Gender 1 5 BP_diastolic Weakness Diarrhoea Sodium Lymphocyte_count Weight_loss Anorexia Neutrophils Total.CD4.count Potassium Duration_of_current_illness Age_at_enrolment Gender 2 1 BP_diastolic Weakness Diarrhoea Sodium Lymphocyte_count Weight_loss Anorexia Neutrophils Total.CD4.count Potassium Duration_of_current_illness Age_at_enrolment Gender 2 2 BP_diastolic Weakness Diarrhoea Sodium Lymphocyte_count Weight_loss Anorexia Neutrophils Total.CD4.count Potassium Duration_of_current_illness Age_at_enrolment Gender 2 3 BP_diastolic Weakness Diarrhoea Sodium Lymphocyte_count Weight_loss Anorexia Neutrophils Total.CD4.count Potassium Duration_of_current_illness Age_at_enrolment Gender 2 4 BP_diastolic Weakness Diarrhoea Sodium Lymphocyte_count Weight_loss Anorexia Neutrophils Total.CD4.count Potassium Duration_of_current_illness Age_at_enrolment Gender 2 5 BP_diastolic Weakness Diarrhoea Sodium Lymphocyte_count Weight_loss Anorexia Neutrophils Total.CD4.count Potassium Duration_of_current_illness Age_at_enrolment Gender 3 1 BP_diastolic Weakness Diarrhoea Sodium Lymphocyte_count Weight_loss Anorexia Neutrophils Total.CD4.count Potassium Duration_of_current_illness Age_at_enrolment Gender 3 2 BP_diastolic Weakness Diarrhoea Sodium Lymphocyte_count </w:t>
      </w:r>
      <w:r>
        <w:lastRenderedPageBreak/>
        <w:t xml:space="preserve">Weight_loss Anorexia Neutrophils Total.CD4.count Potassium Duration_of_current_illness Age_at_enrolment Gender 3 3 BP_diastolic Weakness Diarrhoea Sodium Lymphocyte_count Weight_loss Anorexia Neutrophils Total.CD4.count Potassium Duration_of_current_illness Age_at_enrolment Gender 3 4 BP_diastolic Weakness Diarrhoea Sodium Lymphocyte_count Weight_loss Anorexia Neutrophils Total.CD4.count Potassium Duration_of_current_illness Age_at_enrolment Gender 3 5 BP_diastolic Weakness Diarrhoea Sodium Lymphocyte_count Weight_loss Anorexia Neutrophils Total.CD4.count Potassium Duration_of_current_illness Age_at_enrolment Gender 4 1 BP_diastolic Weakness Diarrhoea Sodium Lymphocyte_count Weight_loss Anorexia Neutrophils Total.CD4.count Potassium Duration_of_current_illness Age_at_enrolment Gender 4 2 BP_diastolic Weakness Diarrhoea Sodium Lymphocyte_count Weight_loss Anorexia Neutrophils Total.CD4.count Potassium Duration_of_current_illness Age_at_enrolment Gender 4 3 BP_diastolic Weakness Diarrhoea Sodium Lymphocyte_count Weight_loss Anorexia Neutrophils Total.CD4.count Potassium Duration_of_current_illness Age_at_enrolment Gender 4 4 BP_diastolic Weakness Diarrhoea Sodium Lymphocyte_count Weight_loss Anorexia Neutrophils Total.CD4.count Potassium Duration_of_current_illness Age_at_enrolment Gender 4 5 BP_diastolic Weakness Diarrhoea Sodium Lymphocyte_count Weight_loss Anorexia Neutrophils Total.CD4.count Potassium Duration_of_current_illness Age_at_enrolment Gender 5 1 BP_diastolic Weakness Diarrhoea Sodium Lymphocyte_count Weight_loss Anorexia Neutrophils Total.CD4.count Potassium Duration_of_current_illness Age_at_enrolment Gender 5 2 BP_diastolic Weakness Diarrhoea Sodium Lymphocyte_count Weight_loss Anorexia Neutrophils Total.CD4.count Potassium Duration_of_current_illness Age_at_enrolment Gender 5 3 BP_diastolic Weakness Diarrhoea Sodium Lymphocyte_count Weight_loss Anorexia Neutrophils Total.CD4.count Potassium Duration_of_current_illness Age_at_enrolment Gender 5 4 BP_diastolic Weakness Diarrhoea Sodium Lymphocyte_count Weight_loss Anorexia Neutrophils Total.CD4.count Potassium Duration_of_current_illness Age_at_enrolment Gender 5 5 BP_diastolic Weakness Diarrhoea Sodium Lymphocyte_count Weight_loss Anorexia Neutrophils Total.CD4.count Potassium Duration_of_current_illness Age_at_enrolment Gender 6 1 BP_diastolic Weakness Diarrhoea Sodium Lymphocyte_count Weight_loss Anorexia Neutrophils Total.CD4.count Potassium Duration_of_current_illness Age_at_enrolment Gender 6 2 BP_diastolic Weakness Diarrhoea Sodium Lymphocyte_count Weight_loss Anorexia Neutrophils Total.CD4.count Potassium Duration_of_current_illness Age_at_enrolment Gender 6 3 BP_diastolic Weakness Diarrhoea Sodium Lymphocyte_count Weight_loss Anorexia Neutrophils Total.CD4.count Potassium Duration_of_current_illness Age_at_enrolment Gender 6 4 BP_diastolic Weakness Diarrhoea Sodium Lymphocyte_count Weight_loss Anorexia Neutrophils Total.CD4.count Potassium Duration_of_current_illness Age_at_enrolment Gender 6 5 BP_diastolic Weakness Diarrhoea Sodium Lymphocyte_count Weight_loss Anorexia Neutrophils Total.CD4.count Potassium Duration_of_current_illness Age_at_enrolment Gender 7 1 BP_diastolic Weakness Diarrhoea Sodium Lymphocyte_count Weight_loss Anorexia Neutrophils Total.CD4.count Potassium Duration_of_current_illness Age_at_enrolment Gender 7 2 BP_diastolic Weakness Diarrhoea Sodium Lymphocyte_count Weight_loss Anorexia Neutrophils Total.CD4.count Potassium Duration_of_current_illness Age_at_enrolment Gender 7 3 BP_diastolic Weakness Diarrhoea Sodium Lymphocyte_count Weight_loss Anorexia Neutrophils Total.CD4.count Potassium Duration_of_current_illness Age_at_enrolment Gender 7 4 BP_diastolic Weakness Diarrhoea Sodium Lymphocyte_count Weight_loss Anorexia Neutrophils Total.CD4.count Potassium Duration_of_current_illness Age_at_enrolment Gender 7 5 BP_diastolic Weakness Diarrhoea Sodium Lymphocyte_count </w:t>
      </w:r>
      <w:r>
        <w:lastRenderedPageBreak/>
        <w:t xml:space="preserve">Weight_loss Anorexia Neutrophils Total.CD4.count Potassium Duration_of_current_illness Age_at_enrolment Gender 8 1 BP_diastolic Weakness Diarrhoea Sodium Lymphocyte_count Weight_loss Anorexia Neutrophils Total.CD4.count Potassium Duration_of_current_illness Age_at_enrolment Gender 8 2 BP_diastolic Weakness Diarrhoea Sodium Lymphocyte_count Weight_loss Anorexia Neutrophils Total.CD4.count Potassium Duration_of_current_illness Age_at_enrolment Gender 8 3 BP_diastolic Weakness Diarrhoea Sodium Lymphocyte_count Weight_loss Anorexia Neutrophils Total.CD4.count Potassium Duration_of_current_illness Age_at_enrolment Gender 8 4 BP_diastolic Weakness Diarrhoea Sodium Lymphocyte_count Weight_loss Anorexia Neutrophils Total.CD4.count Potassium Duration_of_current_illness Age_at_enrolment Gender 8 5 BP_diastolic Weakness Diarrhoea Sodium Lymphocyte_count Weight_loss Anorexia Neutrophils Total.CD4.count Potassium Duration_of_current_illness Age_at_enrolment Gender 9 1 BP_diastolic Weakness Diarrhoea Sodium Lymphocyte_count Weight_loss Anorexia Neutrophils Total.CD4.count Potassium Duration_of_current_illness Age_at_enrolment Gender 9 2 BP_diastolic Weakness Diarrhoea Sodium Lymphocyte_count Weight_loss Anorexia Neutrophils Total.CD4.count Potassium Duration_of_current_illness Age_at_enrolment Gender 9 3 BP_diastolic Weakness Diarrhoea Sodium Lymphocyte_count Weight_loss Anorexia Neutrophils Total.CD4.count Potassium Duration_of_current_illness Age_at_enrolment Gender 9 4 BP_diastolic Weakness Diarrhoea Sodium Lymphocyte_count Weight_loss Anorexia Neutrophils Total.CD4.count Potassium Duration_of_current_illness Age_at_enrolment Gender 9 5 BP_diastolic Weakness Diarrhoea Sodium Lymphocyte_count Weight_loss Anorexia Neutrophils Total.CD4.count Potassium Duration_of_current_illness Age_at_enrolment Gender 10 1 BP_diastolic Weakness Diarrhoea Sodium Lymphocyte_count Weight_loss Anorexia Neutrophils Total.CD4.count Potassium Duration_of_current_illness Age_at_enrolment Gender 10 2 BP_diastolic Weakness Diarrhoea Sodium Lymphocyte_count Weight_loss Anorexia Neutrophils Total.CD4.count Potassium Duration_of_current_illness Age_at_enrolment Gender 10 3 BP_diastolic Weakness Diarrhoea Sodium Lymphocyte_count Weight_loss Anorexia Neutrophils Total.CD4.count Potassium Duration_of_current_illness Age_at_enrolment Gender 10 4 BP_diastolic Weakness Diarrhoea Sodium Lymphocyte_count Weight_loss Anorexia Neutrophils Total.CD4.count Potassium Duration_of_current_illness Age_at_enrolment Gender 10 5 BP_diastolic Weakness Diarrhoea Sodium Lymphocyte_count Weight_loss Anorexia Neutrophils Total.CD4.count Potassium Duration_of_current_illness Age_at_enrolment Gender 11 1 BP_diastolic Weakness Diarrhoea Sodium Lymphocyte_count Weight_loss Anorexia Neutrophils Total.CD4.count Potassium Duration_of_current_illness Age_at_enrolment Gender 11 2 BP_diastolic Weakness Diarrhoea Sodium Lymphocyte_count Weight_loss Anorexia Neutrophils Total.CD4.count Potassium Duration_of_current_illness Age_at_enrolment Gender 11 3 BP_diastolic Weakness Diarrhoea Sodium Lymphocyte_count Weight_loss Anorexia Neutrophils Total.CD4.count Potassium Duration_of_current_illness Age_at_enrolment Gender 11 4 BP_diastolic Weakness Diarrhoea Sodium Lymphocyte_count Weight_loss Anorexia Neutrophils Total.CD4.count Potassium Duration_of_current_illness Age_at_enrolment Gender 11 5 BP_diastolic Weakness Diarrhoea Sodium Lymphocyte_count Weight_loss Anorexia Neutrophils Total.CD4.count Potassium Duration_of_current_illness Age_at_enrolment Gender 12 1 BP_diastolic Weakness Diarrhoea Sodium Lymphocyte_count Weight_loss Anorexia Neutrophils Total.CD4.count Potassium Duration_of_current_illness Age_at_enrolment Gender 12 2 BP_diastolic Weakness </w:t>
      </w:r>
      <w:r>
        <w:lastRenderedPageBreak/>
        <w:t xml:space="preserve">Diarrhoea Sodium Lymphocyte_count Weight_loss Anorexia Neutrophils Total.CD4.count Potassium Duration_of_current_illness Age_at_enrolment Gender 12 3 BP_diastolic Weakness Diarrhoea Sodium Lymphocyte_count Weight_loss Anorexia Neutrophils Total.CD4.count Potassium Duration_of_current_illness Age_at_enrolment Gender 12 4 BP_diastolic Weakness Diarrhoea Sodium Lymphocyte_count Weight_loss Anorexia Neutrophils Total.CD4.count Potassium Duration_of_current_illness Age_at_enrolment Gender 12 5 BP_diastolic Weakness Diarrhoea Sodium Lymphocyte_count Weight_loss Anorexia Neutrophils Total.CD4.count Potassium Duration_of_current_illness Age_at_enrolment Gender 13 1 BP_diastolic Weakness Diarrhoea Sodium Lymphocyte_count Weight_loss Anorexia Neutrophils Total.CD4.count Potassium Duration_of_current_illness Age_at_enrolment Gender 13 2 BP_diastolic Weakness Diarrhoea Sodium Lymphocyte_count Weight_loss Anorexia Neutrophils Total.CD4.count Potassium Duration_of_current_illness Age_at_enrolment Gender 13 3 BP_diastolic Weakness Diarrhoea Sodium Lymphocyte_count Weight_loss Anorexia Neutrophils Total.CD4.count Potassium Duration_of_current_illness Age_at_enrolment Gender 13 4 BP_diastolic Weakness Diarrhoea Sodium Lymphocyte_count Weight_loss Anorexia Neutrophils Total.CD4.count Potassium Duration_of_current_illness Age_at_enrolment Gender 13 5 BP_diastolic Weakness Diarrhoea Sodium Lymphocyte_count Weight_loss Anorexia Neutrophils Total.CD4.count Potassium Duration_of_current_illness Age_at_enrolment Gender 14 1 BP_diastolic Weakness Diarrhoea Sodium Lymphocyte_count Weight_loss Anorexia Neutrophils Total.CD4.count Potassium Duration_of_current_illness Age_at_enrolment Gender 14 2 BP_diastolic Weakness Diarrhoea Sodium Lymphocyte_count Weight_loss Anorexia Neutrophils Total.CD4.count Potassium Duration_of_current_illness Age_at_enrolment Gender 14 3 BP_diastolic Weakness Diarrhoea Sodium Lymphocyte_count Weight_loss Anorexia Neutrophils Total.CD4.count Potassium Duration_of_current_illness Age_at_enrolment Gender 14 4 BP_diastolic Weakness Diarrhoea Sodium Lymphocyte_count Weight_loss Anorexia Neutrophils Total.CD4.count Potassium Duration_of_current_illness Age_at_enrolment Gender 14 5 BP_diastolic Weakness Diarrhoea Sodium Lymphocyte_count Weight_loss Anorexia Neutrophils Total.CD4.count Potassium Duration_of_current_illness Age_at_enrolment Gender 15 1 BP_diastolic Weakness Diarrhoea Sodium Lymphocyte_count Weight_loss Anorexia Neutrophils Total.CD4.count Potassium Duration_of_current_illness Age_at_enrolment Gender 15 2 BP_diastolic Weakness Diarrhoea Sodium Lymphocyte_count Weight_loss Anorexia Neutrophils Total.CD4.count Potassium Duration_of_current_illness Age_at_enrolment Gender 15 3 BP_diastolic Weakness Diarrhoea Sodium Lymphocyte_count Weight_loss Anorexia Neutrophils Total.CD4.count Potassium Duration_of_current_illness Age_at_enrolment Gender 15 4 BP_diastolic Weakness Diarrhoea Sodium Lymphocyte_count Weight_loss Anorexia Neutrophils Total.CD4.count Potassium Duration_of_current_illness Age_at_enrolment Gender 15 5 BP_diastolic Weakness Diarrhoea Sodium Lymphocyte_count Weight_loss Anorexia Neutrophils Total.CD4.count Potassium Duration_of_current_illness Age_at_enrolment Gender 16 1 BP_diastolic Weakness Diarrhoea Sodium Lymphocyte_count Weight_loss Anorexia Neutrophils Total.CD4.count Potassium Duration_of_current_illness Age_at_enrolment Gender 16 2 BP_diastolic Weakness Diarrhoea Sodium Lymphocyte_count Weight_loss Anorexia Neutrophils Total.CD4.count Potassium Duration_of_current_illness Age_at_enrolment Gender 16 3 BP_diastolic </w:t>
      </w:r>
      <w:r>
        <w:lastRenderedPageBreak/>
        <w:t xml:space="preserve">Weakness Diarrhoea Sodium Lymphocyte_count Weight_loss Anorexia Neutrophils Total.CD4.count Potassium Duration_of_current_illness Age_at_enrolment Gender 16 4 BP_diastolic Weakness Diarrhoea Sodium Lymphocyte_count Weight_loss Anorexia Neutrophils Total.CD4.count Potassium Duration_of_current_illness Age_at_enrolment Gender 16 5 BP_diastolic Weakness Diarrhoea Sodium Lymphocyte_count Weight_loss Anorexia Neutrophils Total.CD4.count Potassium Duration_of_current_illness Age_at_enrolment Gender 17 1 BP_diastolic Weakness Diarrhoea Sodium Lymphocyte_count Weight_loss Anorexia Neutrophils Total.CD4.count Potassium Duration_of_current_illness Age_at_enrolment Gender 17 2 BP_diastolic Weakness Diarrhoea Sodium Lymphocyte_count Weight_loss Anorexia Neutrophils Total.CD4.count Potassium Duration_of_current_illness Age_at_enrolment Gender 17 3 BP_diastolic Weakness Diarrhoea Sodium Lymphocyte_count Weight_loss Anorexia Neutrophils Total.CD4.count Potassium Duration_of_current_illness Age_at_enrolment Gender 17 4 BP_diastolic Weakness Diarrhoea Sodium Lymphocyte_count Weight_loss Anorexia Neutrophils Total.CD4.count Potassium Duration_of_current_illness Age_at_enrolment Gender 17 5 BP_diastolic Weakness Diarrhoea Sodium Lymphocyte_count Weight_loss Anorexia Neutrophils Total.CD4.count Potassium Duration_of_current_illness Age_at_enrolment Gender 18 1 BP_diastolic Weakness Diarrhoea Sodium Lymphocyte_count Weight_loss Anorexia Neutrophils Total.CD4.count Potassium Duration_of_current_illness Age_at_enrolment Gender 18 2 BP_diastolic Weakness Diarrhoea Sodium Lymphocyte_count Weight_loss Anorexia Neutrophils Total.CD4.count Potassium Duration_of_current_illness Age_at_enrolment Gender 18 3 BP_diastolic Weakness Diarrhoea Sodium Lymphocyte_count Weight_loss Anorexia Neutrophils Total.CD4.count Potassium Duration_of_current_illness Age_at_enrolment Gender 18 4 BP_diastolic Weakness Diarrhoea Sodium Lymphocyte_count Weight_loss Anorexia Neutrophils Total.CD4.count Potassium Duration_of_current_illness Age_at_enrolment Gender 18 5 BP_diastolic Weakness Diarrhoea Sodium Lymphocyte_count Weight_loss Anorexia Neutrophils Total.CD4.count Potassium Duration_of_current_illness Age_at_enrolment Gender 19 1 BP_diastolic Weakness Diarrhoea Sodium Lymphocyte_count Weight_loss Anorexia Neutrophils Total.CD4.count Potassium Duration_of_current_illness Age_at_enrolment Gender 19 2 BP_diastolic Weakness Diarrhoea Sodium Lymphocyte_count Weight_loss Anorexia Neutrophils Total.CD4.count Potassium Duration_of_current_illness Age_at_enrolment Gender 19 3 BP_diastolic Weakness Diarrhoea Sodium Lymphocyte_count Weight_loss Anorexia Neutrophils Total.CD4.count Potassium Duration_of_current_illness Age_at_enrolment Gender 19 4 BP_diastolic Weakness Diarrhoea Sodium Lymphocyte_count Weight_loss Anorexia Neutrophils Total.CD4.count Potassium Duration_of_current_illness Age_at_enrolment Gender 19 5 BP_diastolic Weakness Diarrhoea Sodium Lymphocyte_count Weight_loss Anorexia Neutrophils Total.CD4.count Potassium Duration_of_current_illness Age_at_enrolment Gender 20 1 BP_diastolic Weakness Diarrhoea Sodium Lymphocyte_count Weight_loss Anorexia Neutrophils Total.CD4.count Potassium Duration_of_current_illness Age_at_enrolment Gender 20 2 BP_diastolic Weakness Diarrhoea Sodium Lymphocyte_count Weight_loss Anorexia Neutrophils Total.CD4.count Potassium Duration_of_current_illness Age_at_enrolment Gender 20 3 BP_diastolic Weakness Diarrhoea Sodium Lymphocyte_count Weight_loss Anorexia Neutrophils Total.CD4.count Potassium Duration_of_current_illness Age_at_enrolment Gender 20 4 </w:t>
      </w:r>
      <w:r>
        <w:lastRenderedPageBreak/>
        <w:t>BP_diastolic Weakness Diarrhoea Sodium Lymphocyte_count Weight_loss Anorexia Neutrophils Total.CD4.count Potassium Duration_of_current_illness Age_at_enrolment Gender 20 5 BP_diastolic Weakness Diarrhoea Sodium Lymphocyte_count Weight_loss Anorexia Neutrophils Total.CD4.count Potassium Duration_of_current_illness Age_at_enrolment Gender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78"/>
        <w:gridCol w:w="839"/>
        <w:gridCol w:w="1389"/>
        <w:gridCol w:w="1181"/>
      </w:tblGrid>
      <w:tr w:rsidR="00815E94" w:rsidTr="00815E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R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95% CI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</w:p>
        </w:tc>
      </w:tr>
      <w:tr w:rsidR="00815E94" w:rsidTr="00815E94">
        <w:trPr>
          <w:jc w:val="center"/>
        </w:trPr>
        <w:tc>
          <w:tcPr>
            <w:tcW w:w="187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tassium</w:t>
            </w:r>
          </w:p>
        </w:tc>
        <w:tc>
          <w:tcPr>
            <w:tcW w:w="83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6, 1.17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gt;0.9</w:t>
            </w:r>
          </w:p>
        </w:tc>
      </w:tr>
      <w:tr w:rsidR="00815E94" w:rsidTr="00815E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utrophils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, 1.05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187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D4_count</w:t>
            </w:r>
          </w:p>
        </w:tc>
        <w:tc>
          <w:tcPr>
            <w:tcW w:w="83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</w:t>
            </w:r>
          </w:p>
        </w:tc>
        <w:tc>
          <w:tcPr>
            <w:tcW w:w="1389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, 1.01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815E94" w:rsidTr="00815E94">
        <w:trPr>
          <w:jc w:val="center"/>
        </w:trPr>
        <w:tc>
          <w:tcPr>
            <w:tcW w:w="5287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815E94" w:rsidRDefault="00FB7A0C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R = Odds Ratio, CI = Confidence Interval</w:t>
            </w:r>
          </w:p>
        </w:tc>
      </w:tr>
      <w:bookmarkEnd w:id="11"/>
    </w:tbl>
    <w:p w:rsidR="00FB7A0C" w:rsidRDefault="00FB7A0C"/>
    <w:sectPr w:rsidR="00FB7A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B7A0C" w:rsidRDefault="00FB7A0C">
      <w:pPr>
        <w:spacing w:after="0"/>
      </w:pPr>
      <w:r>
        <w:separator/>
      </w:r>
    </w:p>
  </w:endnote>
  <w:endnote w:type="continuationSeparator" w:id="0">
    <w:p w:rsidR="00FB7A0C" w:rsidRDefault="00FB7A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B7A0C" w:rsidRDefault="00FB7A0C">
      <w:r>
        <w:separator/>
      </w:r>
    </w:p>
  </w:footnote>
  <w:footnote w:type="continuationSeparator" w:id="0">
    <w:p w:rsidR="00FB7A0C" w:rsidRDefault="00FB7A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77FA0E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15E94"/>
    <w:rsid w:val="00815E94"/>
    <w:rsid w:val="00EF4820"/>
    <w:rsid w:val="00F63A98"/>
    <w:rsid w:val="00FB7A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9A446DC-FDA6-41B7-B195-A124204A0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7</Pages>
  <Words>12589</Words>
  <Characters>71760</Characters>
  <Application>Microsoft Office Word</Application>
  <DocSecurity>0</DocSecurity>
  <Lines>598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dison’s disease associated with advanced HIV may explain the high mortality</vt:lpstr>
    </vt:vector>
  </TitlesOfParts>
  <Company/>
  <LinksUpToDate>false</LinksUpToDate>
  <CharactersWithSpaces>84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cp:lastModifiedBy>Joseph B Sempa</cp:lastModifiedBy>
  <cp:revision>2</cp:revision>
  <dcterms:created xsi:type="dcterms:W3CDTF">2024-10-19T13:18:00Z</dcterms:created>
  <dcterms:modified xsi:type="dcterms:W3CDTF">2024-10-20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19</vt:lpwstr>
  </property>
  <property fmtid="{D5CDD505-2E9C-101B-9397-08002B2CF9AE}" pid="4" name="output">
    <vt:lpwstr/>
  </property>
</Properties>
</file>